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C0F7F0D" w:rsidR="00820D22" w:rsidRPr="00064129" w:rsidRDefault="006A311C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D22"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3BA69166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JATIREJO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ECAMATA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URUH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ABUPATE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MARANG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Sistem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nformas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lmu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Komputer</w:t>
      </w:r>
      <w:proofErr w:type="spellEnd"/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08ABB675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antu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mbelajaran</w:t>
            </w:r>
            <w:proofErr w:type="spellEnd"/>
          </w:p>
        </w:tc>
        <w:tc>
          <w:tcPr>
            <w:tcW w:w="3332" w:type="dxa"/>
          </w:tcPr>
          <w:p w14:paraId="394EDCC3" w14:textId="1EC4036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asar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amp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tingk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eng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tas</w:t>
            </w:r>
            <w:proofErr w:type="spellEnd"/>
          </w:p>
        </w:tc>
        <w:tc>
          <w:tcPr>
            <w:tcW w:w="3325" w:type="dxa"/>
          </w:tcPr>
          <w:p w14:paraId="2177FB89" w14:textId="2E5679B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rtemu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ta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uk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batas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Pesert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dituntu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demi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sedikit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terbiasa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menggunakan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convrence</w:t>
            </w:r>
            <w:proofErr w:type="spellEnd"/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5F5942ED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daptasi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biasa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baru</w:t>
            </w:r>
            <w:proofErr w:type="spellEnd"/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3332" w:type="dxa"/>
          </w:tcPr>
          <w:p w14:paraId="4ECA5776" w14:textId="75006F61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</w:t>
            </w:r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/RW 01</w:t>
            </w:r>
          </w:p>
        </w:tc>
        <w:tc>
          <w:tcPr>
            <w:tcW w:w="3325" w:type="dxa"/>
          </w:tcPr>
          <w:p w14:paraId="438A1BD7" w14:textId="0024BD2A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an video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tata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car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erkehidup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ad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a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COVID-19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serta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video di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unggah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8B1F30" w:rsidRPr="003F170B" w14:paraId="18D458DC" w14:textId="77777777" w:rsidTr="002A7917">
        <w:tc>
          <w:tcPr>
            <w:tcW w:w="695" w:type="dxa"/>
          </w:tcPr>
          <w:p w14:paraId="1988BA40" w14:textId="4C17326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3</w:t>
            </w:r>
          </w:p>
        </w:tc>
        <w:tc>
          <w:tcPr>
            <w:tcW w:w="6246" w:type="dxa"/>
          </w:tcPr>
          <w:p w14:paraId="2D5DED96" w14:textId="38E57449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rogra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</w:p>
        </w:tc>
        <w:tc>
          <w:tcPr>
            <w:tcW w:w="3332" w:type="dxa"/>
          </w:tcPr>
          <w:p w14:paraId="07706026" w14:textId="275FE082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7D253E4F" w14:textId="464B44A9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isik</w:t>
            </w:r>
            <w:r w:rsidR="00887E3B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nting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vaksin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</w:t>
            </w:r>
          </w:p>
        </w:tc>
      </w:tr>
      <w:tr w:rsidR="008B1F30" w:rsidRPr="003F170B" w14:paraId="07259D99" w14:textId="77777777" w:rsidTr="002A7917">
        <w:tc>
          <w:tcPr>
            <w:tcW w:w="695" w:type="dxa"/>
          </w:tcPr>
          <w:p w14:paraId="5B405548" w14:textId="30F6583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6246" w:type="dxa"/>
          </w:tcPr>
          <w:p w14:paraId="4E14855F" w14:textId="1F233F03" w:rsidR="008B1F30" w:rsidRDefault="0008352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</w:t>
            </w:r>
            <w:proofErr w:type="spellEnd"/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>karpe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>b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ersam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FIRMAN (Forum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Inisiatif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</w:t>
            </w:r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maja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Kauman</w:t>
            </w:r>
            <w:proofErr w:type="spellEnd"/>
            <w:r w:rsidR="000E4A3F">
              <w:rPr>
                <w:rFonts w:ascii="Arial" w:hAnsi="Arial" w:cs="Arial"/>
                <w:sz w:val="24"/>
                <w:szCs w:val="24"/>
                <w:lang w:val="en-US"/>
              </w:rPr>
              <w:t>)</w:t>
            </w:r>
          </w:p>
        </w:tc>
        <w:tc>
          <w:tcPr>
            <w:tcW w:w="3332" w:type="dxa"/>
          </w:tcPr>
          <w:p w14:paraId="044D5BAA" w14:textId="4C0D580B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>anggota</w:t>
            </w:r>
            <w:proofErr w:type="spellEnd"/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FIRMAN</w:t>
            </w:r>
          </w:p>
        </w:tc>
        <w:tc>
          <w:tcPr>
            <w:tcW w:w="3325" w:type="dxa"/>
          </w:tcPr>
          <w:p w14:paraId="26C24D8B" w14:textId="5006ED96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K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aj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emaj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membersi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>karpe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sua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rotokol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Kesehatan.</w:t>
            </w:r>
          </w:p>
        </w:tc>
      </w:tr>
      <w:tr w:rsidR="000E4A3F" w:rsidRPr="003F170B" w14:paraId="11BC321F" w14:textId="77777777" w:rsidTr="002A7917">
        <w:tc>
          <w:tcPr>
            <w:tcW w:w="695" w:type="dxa"/>
          </w:tcPr>
          <w:p w14:paraId="3CCB6660" w14:textId="7BDB77DF" w:rsidR="000E4A3F" w:rsidRDefault="000E4A3F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5</w:t>
            </w:r>
          </w:p>
        </w:tc>
        <w:tc>
          <w:tcPr>
            <w:tcW w:w="6246" w:type="dxa"/>
          </w:tcPr>
          <w:p w14:paraId="622353EE" w14:textId="516418F5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ol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idup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h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(PHBS)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</w:p>
        </w:tc>
        <w:tc>
          <w:tcPr>
            <w:tcW w:w="3332" w:type="dxa"/>
          </w:tcPr>
          <w:p w14:paraId="0057B040" w14:textId="604EEA86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3F11321C" w14:textId="5942A8D7" w:rsidR="000E4A3F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HBS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ua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video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HBS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. Poster dan link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Youtub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ik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  <w:tr w:rsidR="00CE004C" w:rsidRPr="003F170B" w14:paraId="3A45C9CC" w14:textId="77777777" w:rsidTr="002A7917">
        <w:tc>
          <w:tcPr>
            <w:tcW w:w="695" w:type="dxa"/>
          </w:tcPr>
          <w:p w14:paraId="339E1DC6" w14:textId="1F081DF6" w:rsidR="00CE004C" w:rsidRDefault="00785002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6</w:t>
            </w:r>
          </w:p>
        </w:tc>
        <w:tc>
          <w:tcPr>
            <w:tcW w:w="6246" w:type="dxa"/>
          </w:tcPr>
          <w:p w14:paraId="53E90D6B" w14:textId="64725134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  <w:tc>
          <w:tcPr>
            <w:tcW w:w="3332" w:type="dxa"/>
          </w:tcPr>
          <w:p w14:paraId="2EB4AF91" w14:textId="3D9CE007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01 /RW 01</w:t>
            </w:r>
          </w:p>
        </w:tc>
        <w:tc>
          <w:tcPr>
            <w:tcW w:w="3325" w:type="dxa"/>
          </w:tcPr>
          <w:p w14:paraId="64C02484" w14:textId="1B8812CB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ngirim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oster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ntang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ruma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aya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huni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an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lingkung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bersih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irim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e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gru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whatsapp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RT 1 dan </w:t>
            </w:r>
            <w:proofErr w:type="spellStart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Kelompok</w:t>
            </w:r>
            <w:proofErr w:type="spellEnd"/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PKK RT 1.</w:t>
            </w:r>
          </w:p>
        </w:tc>
      </w:tr>
      <w:tr w:rsidR="00C014CB" w:rsidRPr="003F170B" w14:paraId="551AB0F0" w14:textId="77777777" w:rsidTr="002A7917">
        <w:tc>
          <w:tcPr>
            <w:tcW w:w="695" w:type="dxa"/>
          </w:tcPr>
          <w:p w14:paraId="6A45BFF4" w14:textId="7C02C631" w:rsidR="00C014CB" w:rsidRDefault="00C014CB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</w:t>
            </w:r>
          </w:p>
        </w:tc>
        <w:tc>
          <w:tcPr>
            <w:tcW w:w="6246" w:type="dxa"/>
          </w:tcPr>
          <w:p w14:paraId="10E1D128" w14:textId="5A002EA3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</w:t>
            </w:r>
          </w:p>
        </w:tc>
        <w:tc>
          <w:tcPr>
            <w:tcW w:w="3332" w:type="dxa"/>
          </w:tcPr>
          <w:p w14:paraId="42219305" w14:textId="28E91D86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</w:t>
            </w:r>
          </w:p>
        </w:tc>
        <w:tc>
          <w:tcPr>
            <w:tcW w:w="3325" w:type="dxa"/>
          </w:tcPr>
          <w:p w14:paraId="1D11F618" w14:textId="04B56D1B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eri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anam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tu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T dan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bibi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sera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kepad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warganya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membutuhkan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8B1F30" w:rsidRPr="003F170B" w14:paraId="09EC5BAF" w14:textId="77777777" w:rsidTr="002A7917">
        <w:tc>
          <w:tcPr>
            <w:tcW w:w="695" w:type="dxa"/>
          </w:tcPr>
          <w:p w14:paraId="75C482B4" w14:textId="77777777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246" w:type="dxa"/>
          </w:tcPr>
          <w:p w14:paraId="705651C4" w14:textId="5F5D4A0E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st</w:t>
            </w:r>
            <w:proofErr w:type="spellEnd"/>
          </w:p>
        </w:tc>
        <w:tc>
          <w:tcPr>
            <w:tcW w:w="3332" w:type="dxa"/>
          </w:tcPr>
          <w:p w14:paraId="3A8BAEA9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BB856F3" w14:textId="77777777" w:rsidR="008B1F30" w:rsidRPr="003F170B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68BC5E9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5C7CA854" w14:textId="77777777" w:rsidR="00CD6EEC" w:rsidRDefault="00CD6EEC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3DDF8641" w14:textId="2AECE0E6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lastRenderedPageBreak/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109C2"/>
    <w:rsid w:val="0008352A"/>
    <w:rsid w:val="000E4A3F"/>
    <w:rsid w:val="000F29BF"/>
    <w:rsid w:val="00114BD6"/>
    <w:rsid w:val="0014593C"/>
    <w:rsid w:val="002533DF"/>
    <w:rsid w:val="00261A48"/>
    <w:rsid w:val="002A4859"/>
    <w:rsid w:val="002A7917"/>
    <w:rsid w:val="002C573E"/>
    <w:rsid w:val="002F52D3"/>
    <w:rsid w:val="0033128C"/>
    <w:rsid w:val="003F170B"/>
    <w:rsid w:val="00415F18"/>
    <w:rsid w:val="00484319"/>
    <w:rsid w:val="005057F4"/>
    <w:rsid w:val="00592DAF"/>
    <w:rsid w:val="005E7D00"/>
    <w:rsid w:val="00654EF2"/>
    <w:rsid w:val="006A311C"/>
    <w:rsid w:val="00785002"/>
    <w:rsid w:val="007B7526"/>
    <w:rsid w:val="007F6FD1"/>
    <w:rsid w:val="00820D22"/>
    <w:rsid w:val="00845563"/>
    <w:rsid w:val="00883C74"/>
    <w:rsid w:val="00887E3B"/>
    <w:rsid w:val="008B1F30"/>
    <w:rsid w:val="008C55DA"/>
    <w:rsid w:val="00954016"/>
    <w:rsid w:val="009C30D6"/>
    <w:rsid w:val="00B2347B"/>
    <w:rsid w:val="00C014CB"/>
    <w:rsid w:val="00C5173B"/>
    <w:rsid w:val="00CD6EEC"/>
    <w:rsid w:val="00CE004C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0</cp:revision>
  <cp:lastPrinted>2020-06-03T15:47:00Z</cp:lastPrinted>
  <dcterms:created xsi:type="dcterms:W3CDTF">2021-07-31T09:23:00Z</dcterms:created>
  <dcterms:modified xsi:type="dcterms:W3CDTF">2021-08-08T06:38:00Z</dcterms:modified>
</cp:coreProperties>
</file>